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repo">
    <vt:lpwstr>/home/callie/markdown-makefile-dev/markdown-makefile/.git</vt:lpwstr>
  </property>
  <property fmtid="{D5CDD505-2E9C-101B-9397-08002B2CF9AE}" pid="12" name="short_title">
    <vt:lpwstr>The Title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>t</vt:lpwstr>
  </property>
  <property fmtid="{D5CDD505-2E9C-101B-9397-08002B2CF9AE}" pid="15" name="wordcount">
    <vt:lpwstr>241</vt:lpwstr>
  </property>
</Properties>
</file>